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BB0DB3" w14:textId="41BF6DE8" w:rsidR="00EB426F" w:rsidRPr="006B532C" w:rsidRDefault="00D7066D" w:rsidP="006B532C">
      <w:pPr>
        <w:jc w:val="center"/>
        <w:rPr>
          <w:rFonts w:ascii="Times New Roman" w:hAnsi="Times New Roman" w:cs="Times New Roman"/>
          <w:color w:val="3A3A3A"/>
          <w:sz w:val="28"/>
          <w:szCs w:val="28"/>
          <w:u w:val="single"/>
          <w:shd w:val="clear" w:color="auto" w:fill="FFFFFF"/>
        </w:rPr>
      </w:pPr>
      <w:r>
        <w:rPr>
          <w:rFonts w:ascii="Times New Roman" w:hAnsi="Times New Roman" w:cs="Times New Roman"/>
          <w:noProof/>
          <w:sz w:val="28"/>
          <w:szCs w:val="28"/>
          <w:u w:val="single"/>
        </w:rPr>
        <w:t>Unity</w:t>
      </w:r>
      <w:r w:rsidR="006B532C" w:rsidRPr="006B532C">
        <w:rPr>
          <w:rFonts w:ascii="Times New Roman" w:hAnsi="Times New Roman" w:cs="Times New Roman"/>
          <w:noProof/>
          <w:sz w:val="28"/>
          <w:szCs w:val="28"/>
          <w:u w:val="single"/>
        </w:rPr>
        <w:t xml:space="preserve"> </w:t>
      </w:r>
      <w:r w:rsidR="006B532C" w:rsidRPr="006B532C">
        <w:rPr>
          <w:rFonts w:ascii="Times New Roman" w:hAnsi="Times New Roman" w:cs="Times New Roman"/>
          <w:color w:val="3A3A3A"/>
          <w:sz w:val="28"/>
          <w:szCs w:val="28"/>
          <w:u w:val="single"/>
          <w:shd w:val="clear" w:color="auto" w:fill="FFFFFF"/>
        </w:rPr>
        <w:t xml:space="preserve">Tutorial: </w:t>
      </w:r>
      <w:r w:rsidR="007B3C17" w:rsidRPr="007B3C17">
        <w:rPr>
          <w:rFonts w:ascii="Times New Roman" w:hAnsi="Times New Roman" w:cs="Times New Roman"/>
          <w:color w:val="3A3A3A"/>
          <w:sz w:val="28"/>
          <w:szCs w:val="28"/>
          <w:u w:val="single"/>
          <w:shd w:val="clear" w:color="auto" w:fill="FFFFFF"/>
        </w:rPr>
        <w:t>Dialogue</w:t>
      </w:r>
      <w:r w:rsidR="007B3C17">
        <w:rPr>
          <w:rFonts w:ascii="Times New Roman" w:hAnsi="Times New Roman" w:cs="Times New Roman"/>
          <w:color w:val="3A3A3A"/>
          <w:sz w:val="28"/>
          <w:szCs w:val="28"/>
          <w:u w:val="single"/>
          <w:shd w:val="clear" w:color="auto" w:fill="FFFFFF"/>
        </w:rPr>
        <w:t xml:space="preserve"> </w:t>
      </w:r>
      <w:r w:rsidR="007B3C17" w:rsidRPr="007B3C17">
        <w:rPr>
          <w:rFonts w:ascii="Times New Roman" w:hAnsi="Times New Roman" w:cs="Times New Roman"/>
          <w:color w:val="3A3A3A"/>
          <w:sz w:val="28"/>
          <w:szCs w:val="28"/>
          <w:u w:val="single"/>
          <w:shd w:val="clear" w:color="auto" w:fill="FFFFFF"/>
        </w:rPr>
        <w:t>System</w:t>
      </w:r>
    </w:p>
    <w:p w14:paraId="79F4178A" w14:textId="329FE6B8" w:rsidR="006B532C" w:rsidRDefault="00A4376D" w:rsidP="00A437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ting up the UI</w:t>
      </w:r>
    </w:p>
    <w:p w14:paraId="3B62DE10" w14:textId="3EB4EC89" w:rsidR="00A4376D" w:rsidRDefault="00CD57E0" w:rsidP="00A4376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60288" behindDoc="1" locked="0" layoutInCell="1" allowOverlap="1" wp14:anchorId="3A05D954" wp14:editId="11A78731">
            <wp:simplePos x="0" y="0"/>
            <wp:positionH relativeFrom="margin">
              <wp:posOffset>500380</wp:posOffset>
            </wp:positionH>
            <wp:positionV relativeFrom="paragraph">
              <wp:posOffset>394639</wp:posOffset>
            </wp:positionV>
            <wp:extent cx="4730750" cy="2251710"/>
            <wp:effectExtent l="0" t="0" r="0" b="0"/>
            <wp:wrapTight wrapText="bothSides">
              <wp:wrapPolygon edited="0">
                <wp:start x="0" y="0"/>
                <wp:lineTo x="0" y="21381"/>
                <wp:lineTo x="21484" y="21381"/>
                <wp:lineTo x="2148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0750" cy="2251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76D">
        <w:rPr>
          <w:rFonts w:ascii="Times New Roman" w:hAnsi="Times New Roman" w:cs="Times New Roman"/>
          <w:sz w:val="24"/>
          <w:szCs w:val="24"/>
        </w:rPr>
        <w:t>Before making dialogue</w:t>
      </w:r>
      <w:r w:rsidR="00213BE9">
        <w:rPr>
          <w:rFonts w:ascii="Times New Roman" w:hAnsi="Times New Roman" w:cs="Times New Roman"/>
          <w:sz w:val="24"/>
          <w:szCs w:val="24"/>
        </w:rPr>
        <w:t>, it set up the UI panel and lay it out similar to the scene and it must have a couple of text and two separate buttons.</w:t>
      </w:r>
    </w:p>
    <w:p w14:paraId="2FEF5767" w14:textId="510B6F2D" w:rsidR="00213BE9" w:rsidRDefault="00213BE9" w:rsidP="00A4376D">
      <w:pPr>
        <w:rPr>
          <w:rFonts w:ascii="Times New Roman" w:hAnsi="Times New Roman" w:cs="Times New Roman"/>
          <w:sz w:val="24"/>
          <w:szCs w:val="24"/>
        </w:rPr>
      </w:pPr>
    </w:p>
    <w:p w14:paraId="54928B64" w14:textId="1CC22A7B" w:rsidR="00213BE9" w:rsidRDefault="00B05DC5" w:rsidP="00213BE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ing the scripts</w:t>
      </w:r>
    </w:p>
    <w:p w14:paraId="5FE46522" w14:textId="49DA0E5D" w:rsidR="00B05DC5" w:rsidRDefault="00CD57E0" w:rsidP="00B05D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n empty object and labelled </w:t>
      </w:r>
      <w:proofErr w:type="spellStart"/>
      <w:r>
        <w:rPr>
          <w:rFonts w:ascii="Times New Roman" w:hAnsi="Times New Roman" w:cs="Times New Roman"/>
          <w:sz w:val="24"/>
          <w:szCs w:val="24"/>
        </w:rPr>
        <w:t>DialogueMana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reate a new C# script with the same name for it. Add the code below and then go back to Unity and create a new script in order the sentences to go through the manager and create newer sentences and host the class as its own.</w:t>
      </w:r>
    </w:p>
    <w:p w14:paraId="5B047798" w14:textId="28518193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718ABD84" wp14:editId="29ABDB48">
            <wp:simplePos x="0" y="0"/>
            <wp:positionH relativeFrom="margin">
              <wp:posOffset>643890</wp:posOffset>
            </wp:positionH>
            <wp:positionV relativeFrom="paragraph">
              <wp:posOffset>219075</wp:posOffset>
            </wp:positionV>
            <wp:extent cx="4237990" cy="1503680"/>
            <wp:effectExtent l="0" t="0" r="0" b="1270"/>
            <wp:wrapTight wrapText="bothSides">
              <wp:wrapPolygon edited="0">
                <wp:start x="0" y="0"/>
                <wp:lineTo x="0" y="21345"/>
                <wp:lineTo x="21458" y="21345"/>
                <wp:lineTo x="2145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7990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[Cod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DialogueManager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68188B4F" w14:textId="6B845F55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23AFC5BD" w14:textId="6156D66D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5B6D027D" w14:textId="5F5B76E5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0E865E55" w14:textId="4D8E7C8A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4456ABAF" w14:textId="657FFC7F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74F1C04F" w14:textId="05321846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0E03EDA8" w14:textId="573F069E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1" locked="0" layoutInCell="1" allowOverlap="1" wp14:anchorId="6DBAE549" wp14:editId="5B3BE377">
            <wp:simplePos x="0" y="0"/>
            <wp:positionH relativeFrom="margin">
              <wp:align>center</wp:align>
            </wp:positionH>
            <wp:positionV relativeFrom="paragraph">
              <wp:posOffset>131196</wp:posOffset>
            </wp:positionV>
            <wp:extent cx="2647315" cy="1911350"/>
            <wp:effectExtent l="0" t="0" r="635" b="0"/>
            <wp:wrapTight wrapText="bothSides">
              <wp:wrapPolygon edited="0">
                <wp:start x="0" y="0"/>
                <wp:lineTo x="0" y="21313"/>
                <wp:lineTo x="21450" y="21313"/>
                <wp:lineTo x="2145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315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[Code for Dialogue]</w:t>
      </w:r>
    </w:p>
    <w:p w14:paraId="27EDCD37" w14:textId="3014AEAE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247E0694" w14:textId="327605CE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74C97717" w14:textId="755B2182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44216014" w14:textId="683F87A1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684317FB" w14:textId="451BF8E1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5D27AEE5" w14:textId="439569E3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560C07B9" w14:textId="0ADEB817" w:rsidR="00CD57E0" w:rsidRDefault="00CD57E0" w:rsidP="00B05DC5">
      <w:pPr>
        <w:rPr>
          <w:rFonts w:ascii="Times New Roman" w:hAnsi="Times New Roman" w:cs="Times New Roman"/>
          <w:sz w:val="24"/>
          <w:szCs w:val="24"/>
        </w:rPr>
      </w:pPr>
    </w:p>
    <w:p w14:paraId="3D032528" w14:textId="0D29366C" w:rsidR="00223A45" w:rsidRDefault="00CD4EBF" w:rsidP="00CD4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n create a 3</w:t>
      </w:r>
      <w:r w:rsidRPr="00CD4EBF">
        <w:rPr>
          <w:rFonts w:ascii="Times New Roman" w:hAnsi="Times New Roman" w:cs="Times New Roman"/>
          <w:sz w:val="24"/>
          <w:szCs w:val="24"/>
          <w:vertAlign w:val="superscript"/>
        </w:rPr>
        <w:t>rd</w:t>
      </w:r>
      <w:r>
        <w:rPr>
          <w:rFonts w:ascii="Times New Roman" w:hAnsi="Times New Roman" w:cs="Times New Roman"/>
          <w:sz w:val="24"/>
          <w:szCs w:val="24"/>
        </w:rPr>
        <w:t xml:space="preserve"> script labelled </w:t>
      </w:r>
      <w:proofErr w:type="spellStart"/>
      <w:r>
        <w:rPr>
          <w:rFonts w:ascii="Times New Roman" w:hAnsi="Times New Roman" w:cs="Times New Roman"/>
          <w:sz w:val="24"/>
          <w:szCs w:val="24"/>
        </w:rPr>
        <w:t>Trigger</w:t>
      </w:r>
      <w:r>
        <w:rPr>
          <w:rFonts w:ascii="Times New Roman" w:hAnsi="Times New Roman" w:cs="Times New Roman"/>
          <w:sz w:val="24"/>
          <w:szCs w:val="24"/>
        </w:rPr>
        <w:t>Dialo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lace it o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estBut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add the code below in the script and it should display sentences tab and can add many elements as possible and write a brief dialogue. And finally add On </w:t>
      </w:r>
      <w:proofErr w:type="gramStart"/>
      <w:r>
        <w:rPr>
          <w:rFonts w:ascii="Times New Roman" w:hAnsi="Times New Roman" w:cs="Times New Roman"/>
          <w:sz w:val="24"/>
          <w:szCs w:val="24"/>
        </w:rPr>
        <w:t>Click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estbut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link it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riggerDialogue</w:t>
      </w:r>
      <w:proofErr w:type="spellEnd"/>
      <w:r>
        <w:rPr>
          <w:rFonts w:ascii="Times New Roman" w:hAnsi="Times New Roman" w:cs="Times New Roman"/>
          <w:sz w:val="24"/>
          <w:szCs w:val="24"/>
        </w:rPr>
        <w:t>().</w:t>
      </w:r>
    </w:p>
    <w:p w14:paraId="3D7E21BA" w14:textId="7FBC724E" w:rsidR="00CD57E0" w:rsidRDefault="00DB1D02" w:rsidP="00B05DC5">
      <w:pPr>
        <w:rPr>
          <w:noProof/>
          <w:lang w:eastAsia="en-GB"/>
        </w:rPr>
      </w:pPr>
      <w:r>
        <w:rPr>
          <w:noProof/>
          <w:lang w:eastAsia="en-GB"/>
        </w:rPr>
        <w:drawing>
          <wp:anchor distT="0" distB="0" distL="114300" distR="114300" simplePos="0" relativeHeight="251661312" behindDoc="1" locked="0" layoutInCell="1" allowOverlap="1" wp14:anchorId="42064831" wp14:editId="38E59DAC">
            <wp:simplePos x="0" y="0"/>
            <wp:positionH relativeFrom="margin">
              <wp:align>right</wp:align>
            </wp:positionH>
            <wp:positionV relativeFrom="paragraph">
              <wp:posOffset>257037</wp:posOffset>
            </wp:positionV>
            <wp:extent cx="5731510" cy="1457325"/>
            <wp:effectExtent l="0" t="0" r="2540" b="9525"/>
            <wp:wrapTight wrapText="bothSides">
              <wp:wrapPolygon edited="0">
                <wp:start x="0" y="0"/>
                <wp:lineTo x="0" y="21459"/>
                <wp:lineTo x="21538" y="21459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[Cod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TirggerDialogue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  <w:r w:rsidRPr="00DB1D02">
        <w:rPr>
          <w:noProof/>
          <w:lang w:eastAsia="en-GB"/>
        </w:rPr>
        <w:t xml:space="preserve"> </w:t>
      </w:r>
    </w:p>
    <w:p w14:paraId="525CA5AE" w14:textId="49B4D133" w:rsidR="00CD4EBF" w:rsidRDefault="00181185" w:rsidP="00CD4E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ing the dialogue activate</w:t>
      </w:r>
    </w:p>
    <w:p w14:paraId="4756E39B" w14:textId="3DDD257D" w:rsidR="00CD4EBF" w:rsidRDefault="00181185" w:rsidP="00CD4EB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62336" behindDoc="1" locked="0" layoutInCell="1" allowOverlap="1" wp14:anchorId="05931134" wp14:editId="36F75145">
            <wp:simplePos x="0" y="0"/>
            <wp:positionH relativeFrom="margin">
              <wp:align>center</wp:align>
            </wp:positionH>
            <wp:positionV relativeFrom="paragraph">
              <wp:posOffset>438460</wp:posOffset>
            </wp:positionV>
            <wp:extent cx="3104515" cy="4572635"/>
            <wp:effectExtent l="0" t="0" r="635" b="0"/>
            <wp:wrapTight wrapText="bothSides">
              <wp:wrapPolygon edited="0">
                <wp:start x="0" y="0"/>
                <wp:lineTo x="0" y="21507"/>
                <wp:lineTo x="21472" y="21507"/>
                <wp:lineTo x="21472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51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Make a public voi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rtDialog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Dialogue dialogue) {} </w:t>
      </w:r>
      <w:r w:rsidR="00AC3E09"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 w:rsidR="00AC3E09">
        <w:rPr>
          <w:rFonts w:ascii="Times New Roman" w:hAnsi="Times New Roman" w:cs="Times New Roman"/>
          <w:sz w:val="24"/>
          <w:szCs w:val="24"/>
        </w:rPr>
        <w:t>DialougeManager</w:t>
      </w:r>
      <w:proofErr w:type="spellEnd"/>
      <w:r w:rsidR="00AC3E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include the code below in it and it will activate when pressing continue button.</w:t>
      </w:r>
    </w:p>
    <w:p w14:paraId="37C591D2" w14:textId="5DF78511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7BB8C34D" w14:textId="5409914E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0E183801" w14:textId="00200541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67764F80" w14:textId="5833A96F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50F7F23F" w14:textId="25B79E52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104179BF" w14:textId="594DF2EB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1E6CF48B" w14:textId="2665CCFA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2A7569F7" w14:textId="7006C48E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4EAF64A3" w14:textId="10C6720D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281208C8" w14:textId="73DE3F12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30268868" w14:textId="4C7E9BD5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302D25D4" w14:textId="3243DAEE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7032AE21" w14:textId="02948704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170C4B0B" w14:textId="0632C34F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647B552F" w14:textId="0CBFF567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3B363A13" w14:textId="425B2552" w:rsidR="00181185" w:rsidRDefault="00181185" w:rsidP="00CD4EBF">
      <w:pPr>
        <w:rPr>
          <w:rFonts w:ascii="Times New Roman" w:hAnsi="Times New Roman" w:cs="Times New Roman"/>
          <w:sz w:val="24"/>
          <w:szCs w:val="24"/>
        </w:rPr>
      </w:pPr>
    </w:p>
    <w:p w14:paraId="0C7E3C28" w14:textId="6651089C" w:rsidR="006829CC" w:rsidRDefault="006829CC" w:rsidP="00CD4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it typed, go to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inueButt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On </w:t>
      </w:r>
      <w:proofErr w:type="gramStart"/>
      <w:r>
        <w:rPr>
          <w:rFonts w:ascii="Times New Roman" w:hAnsi="Times New Roman" w:cs="Times New Roman"/>
          <w:sz w:val="24"/>
          <w:szCs w:val="24"/>
        </w:rPr>
        <w:t>Click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ad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ialogueMana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for function click on </w:t>
      </w:r>
      <w:proofErr w:type="spellStart"/>
      <w:r>
        <w:rPr>
          <w:rFonts w:ascii="Times New Roman" w:hAnsi="Times New Roman" w:cs="Times New Roman"/>
          <w:sz w:val="24"/>
          <w:szCs w:val="24"/>
        </w:rPr>
        <w:t>DisplayNextSenten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. </w:t>
      </w:r>
    </w:p>
    <w:p w14:paraId="4BC03B3E" w14:textId="40C380D6" w:rsidR="00181185" w:rsidRDefault="006829CC" w:rsidP="00CD4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make the continue button work properly so the build will recognise the UI in the scene. Then add both name text and dialogue text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ialougeMana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now it should work.</w:t>
      </w:r>
    </w:p>
    <w:p w14:paraId="62884A78" w14:textId="25908FB6" w:rsidR="006829CC" w:rsidRDefault="00BD0B8F" w:rsidP="00CD4EB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GB"/>
        </w:rPr>
        <w:drawing>
          <wp:anchor distT="0" distB="0" distL="114300" distR="114300" simplePos="0" relativeHeight="251663360" behindDoc="1" locked="0" layoutInCell="1" allowOverlap="1" wp14:anchorId="793EABC2" wp14:editId="0E3A17F7">
            <wp:simplePos x="0" y="0"/>
            <wp:positionH relativeFrom="margin">
              <wp:align>center</wp:align>
            </wp:positionH>
            <wp:positionV relativeFrom="paragraph">
              <wp:posOffset>29461</wp:posOffset>
            </wp:positionV>
            <wp:extent cx="4324350" cy="1504950"/>
            <wp:effectExtent l="0" t="0" r="0" b="0"/>
            <wp:wrapTight wrapText="bothSides">
              <wp:wrapPolygon edited="0">
                <wp:start x="0" y="0"/>
                <wp:lineTo x="0" y="21327"/>
                <wp:lineTo x="21505" y="21327"/>
                <wp:lineTo x="21505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5EF244" w14:textId="0A6A2816" w:rsidR="006829CC" w:rsidRDefault="006829CC" w:rsidP="00CD4EBF">
      <w:pPr>
        <w:rPr>
          <w:rFonts w:ascii="Times New Roman" w:hAnsi="Times New Roman" w:cs="Times New Roman"/>
          <w:sz w:val="24"/>
          <w:szCs w:val="24"/>
        </w:rPr>
      </w:pPr>
    </w:p>
    <w:p w14:paraId="057C0E60" w14:textId="6DB5AC4F" w:rsidR="006829CC" w:rsidRDefault="006829CC" w:rsidP="00CD4EBF">
      <w:pPr>
        <w:rPr>
          <w:rFonts w:ascii="Times New Roman" w:hAnsi="Times New Roman" w:cs="Times New Roman"/>
          <w:sz w:val="24"/>
          <w:szCs w:val="24"/>
        </w:rPr>
      </w:pPr>
    </w:p>
    <w:p w14:paraId="6DA031EE" w14:textId="54721902" w:rsidR="006829CC" w:rsidRDefault="006829CC" w:rsidP="00CD4EBF">
      <w:pPr>
        <w:rPr>
          <w:rFonts w:ascii="Times New Roman" w:hAnsi="Times New Roman" w:cs="Times New Roman"/>
          <w:sz w:val="24"/>
          <w:szCs w:val="24"/>
        </w:rPr>
      </w:pPr>
    </w:p>
    <w:p w14:paraId="38364828" w14:textId="11DAAD8A" w:rsidR="006829CC" w:rsidRDefault="006829CC" w:rsidP="00CD4EBF">
      <w:pPr>
        <w:rPr>
          <w:rFonts w:ascii="Times New Roman" w:hAnsi="Times New Roman" w:cs="Times New Roman"/>
          <w:sz w:val="24"/>
          <w:szCs w:val="24"/>
        </w:rPr>
      </w:pPr>
    </w:p>
    <w:p w14:paraId="0D404B9F" w14:textId="3C749CDC" w:rsidR="006829CC" w:rsidRDefault="006829CC" w:rsidP="00CD4EBF">
      <w:pPr>
        <w:rPr>
          <w:rFonts w:ascii="Times New Roman" w:hAnsi="Times New Roman" w:cs="Times New Roman"/>
          <w:sz w:val="24"/>
          <w:szCs w:val="24"/>
        </w:rPr>
      </w:pPr>
    </w:p>
    <w:p w14:paraId="0D064B1C" w14:textId="78BCE054" w:rsidR="006829CC" w:rsidRDefault="00BD0B8F" w:rsidP="00BD0B8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nimating the dialogue box</w:t>
      </w:r>
    </w:p>
    <w:p w14:paraId="00F6DDB2" w14:textId="738723DB" w:rsidR="00B67851" w:rsidRPr="00B67851" w:rsidRDefault="00B67851" w:rsidP="00B678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rder to animated, go to Animator in Unity,</w:t>
      </w:r>
      <w:r w:rsidR="0082388D">
        <w:rPr>
          <w:rFonts w:ascii="Times New Roman" w:hAnsi="Times New Roman" w:cs="Times New Roman"/>
          <w:sz w:val="24"/>
          <w:szCs w:val="24"/>
        </w:rPr>
        <w:t xml:space="preserve"> create two different </w:t>
      </w:r>
      <w:proofErr w:type="spellStart"/>
      <w:r w:rsidR="0082388D">
        <w:rPr>
          <w:rFonts w:ascii="Times New Roman" w:hAnsi="Times New Roman" w:cs="Times New Roman"/>
          <w:sz w:val="24"/>
          <w:szCs w:val="24"/>
        </w:rPr>
        <w:t>anim</w:t>
      </w:r>
      <w:proofErr w:type="spellEnd"/>
      <w:r w:rsidR="0082388D">
        <w:rPr>
          <w:rFonts w:ascii="Times New Roman" w:hAnsi="Times New Roman" w:cs="Times New Roman"/>
          <w:sz w:val="24"/>
          <w:szCs w:val="24"/>
        </w:rPr>
        <w:t xml:space="preserve"> file one for open and for close. For open record the frame as normal. As for close make the box underneath the camera frame. Go to animator set </w:t>
      </w:r>
      <w:proofErr w:type="spellStart"/>
      <w:r w:rsidR="0082388D">
        <w:rPr>
          <w:rFonts w:ascii="Times New Roman" w:hAnsi="Times New Roman" w:cs="Times New Roman"/>
          <w:sz w:val="24"/>
          <w:szCs w:val="24"/>
        </w:rPr>
        <w:t>DialogueClose</w:t>
      </w:r>
      <w:proofErr w:type="spellEnd"/>
      <w:r w:rsidR="0082388D">
        <w:rPr>
          <w:rFonts w:ascii="Times New Roman" w:hAnsi="Times New Roman" w:cs="Times New Roman"/>
          <w:sz w:val="24"/>
          <w:szCs w:val="24"/>
        </w:rPr>
        <w:t xml:space="preserve"> as layer default state and in the parameters tab and select bool labelled as </w:t>
      </w:r>
      <w:proofErr w:type="spellStart"/>
      <w:r w:rsidR="0082388D">
        <w:rPr>
          <w:rFonts w:ascii="Times New Roman" w:hAnsi="Times New Roman" w:cs="Times New Roman"/>
          <w:sz w:val="24"/>
          <w:szCs w:val="24"/>
        </w:rPr>
        <w:t>IsOpen</w:t>
      </w:r>
      <w:proofErr w:type="spellEnd"/>
      <w:r w:rsidR="0082388D">
        <w:rPr>
          <w:rFonts w:ascii="Times New Roman" w:hAnsi="Times New Roman" w:cs="Times New Roman"/>
          <w:sz w:val="24"/>
          <w:szCs w:val="24"/>
        </w:rPr>
        <w:t xml:space="preserve"> and create a transition to </w:t>
      </w:r>
      <w:r w:rsidR="00AC3E09">
        <w:rPr>
          <w:rFonts w:ascii="Times New Roman" w:hAnsi="Times New Roman" w:cs="Times New Roman"/>
          <w:sz w:val="24"/>
          <w:szCs w:val="24"/>
        </w:rPr>
        <w:t xml:space="preserve">for both </w:t>
      </w:r>
      <w:proofErr w:type="spellStart"/>
      <w:r w:rsidR="00AC3E09">
        <w:rPr>
          <w:rFonts w:ascii="Times New Roman" w:hAnsi="Times New Roman" w:cs="Times New Roman"/>
          <w:sz w:val="24"/>
          <w:szCs w:val="24"/>
        </w:rPr>
        <w:t>DialogueBox</w:t>
      </w:r>
      <w:proofErr w:type="spellEnd"/>
      <w:r w:rsidR="00AC3E09">
        <w:rPr>
          <w:rFonts w:ascii="Times New Roman" w:hAnsi="Times New Roman" w:cs="Times New Roman"/>
          <w:sz w:val="24"/>
          <w:szCs w:val="24"/>
        </w:rPr>
        <w:t xml:space="preserve"> open and close and turn off loop and </w:t>
      </w:r>
      <w:proofErr w:type="spellStart"/>
      <w:r w:rsidR="00AC3E09">
        <w:rPr>
          <w:rFonts w:ascii="Times New Roman" w:hAnsi="Times New Roman" w:cs="Times New Roman"/>
          <w:sz w:val="24"/>
          <w:szCs w:val="24"/>
        </w:rPr>
        <w:t>HasExitTime</w:t>
      </w:r>
      <w:proofErr w:type="spellEnd"/>
      <w:r w:rsidR="00AC3E09">
        <w:rPr>
          <w:rFonts w:ascii="Times New Roman" w:hAnsi="Times New Roman" w:cs="Times New Roman"/>
          <w:sz w:val="24"/>
          <w:szCs w:val="24"/>
        </w:rPr>
        <w:t>. Add a condition to true and opposite for false.</w:t>
      </w:r>
    </w:p>
    <w:p w14:paraId="5783280A" w14:textId="2A829E3A" w:rsidR="00B67851" w:rsidRDefault="00B67851" w:rsidP="00B678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</w:t>
      </w:r>
      <w:r w:rsidR="00AC3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C3E09">
        <w:rPr>
          <w:rFonts w:ascii="Times New Roman" w:hAnsi="Times New Roman" w:cs="Times New Roman"/>
          <w:sz w:val="24"/>
          <w:szCs w:val="24"/>
        </w:rPr>
        <w:t>DialougeMana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ript add public Animator </w:t>
      </w:r>
      <w:proofErr w:type="spellStart"/>
      <w:r>
        <w:rPr>
          <w:rFonts w:ascii="Times New Roman" w:hAnsi="Times New Roman" w:cs="Times New Roman"/>
          <w:sz w:val="24"/>
          <w:szCs w:val="24"/>
        </w:rPr>
        <w:t>anima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in above page and at the bottom add </w:t>
      </w:r>
    </w:p>
    <w:p w14:paraId="39B7BB6C" w14:textId="3B14DA9F" w:rsidR="00BD0B8F" w:rsidRDefault="00B67851" w:rsidP="00B67851">
      <w:pPr>
        <w:rPr>
          <w:rFonts w:ascii="Times New Roman" w:hAnsi="Times New Roman" w:cs="Times New Roman"/>
          <w:sz w:val="24"/>
          <w:szCs w:val="24"/>
        </w:rPr>
      </w:pPr>
      <w:r w:rsidRPr="00B67851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B67851">
        <w:rPr>
          <w:rFonts w:ascii="Times New Roman" w:hAnsi="Times New Roman" w:cs="Times New Roman"/>
          <w:sz w:val="24"/>
          <w:szCs w:val="24"/>
        </w:rPr>
        <w:t>EndDialogue</w:t>
      </w:r>
      <w:proofErr w:type="spellEnd"/>
      <w:r w:rsidRPr="00B6785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B67851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67851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B67851">
        <w:rPr>
          <w:rFonts w:ascii="Times New Roman" w:hAnsi="Times New Roman" w:cs="Times New Roman"/>
          <w:sz w:val="24"/>
          <w:szCs w:val="24"/>
        </w:rPr>
        <w:t>animator.SetBool</w:t>
      </w:r>
      <w:proofErr w:type="spellEnd"/>
      <w:r w:rsidRPr="00B67851">
        <w:rPr>
          <w:rFonts w:ascii="Times New Roman" w:hAnsi="Times New Roman" w:cs="Times New Roman"/>
          <w:sz w:val="24"/>
          <w:szCs w:val="24"/>
        </w:rPr>
        <w:t>("</w:t>
      </w:r>
      <w:proofErr w:type="spellStart"/>
      <w:r w:rsidRPr="00B67851">
        <w:rPr>
          <w:rFonts w:ascii="Times New Roman" w:hAnsi="Times New Roman" w:cs="Times New Roman"/>
          <w:sz w:val="24"/>
          <w:szCs w:val="24"/>
        </w:rPr>
        <w:t>IsOpen</w:t>
      </w:r>
      <w:proofErr w:type="spellEnd"/>
      <w:r w:rsidRPr="00B67851">
        <w:rPr>
          <w:rFonts w:ascii="Times New Roman" w:hAnsi="Times New Roman" w:cs="Times New Roman"/>
          <w:sz w:val="24"/>
          <w:szCs w:val="24"/>
        </w:rPr>
        <w:t>", false);}</w:t>
      </w:r>
    </w:p>
    <w:p w14:paraId="7BA9035B" w14:textId="4E426626" w:rsidR="00AC3E09" w:rsidRPr="00AC3E09" w:rsidRDefault="00AC3E09" w:rsidP="00AC3E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it is in add the animator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DialougeMana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bject and now it should be functional.</w:t>
      </w:r>
    </w:p>
    <w:p w14:paraId="662073B5" w14:textId="77777777" w:rsidR="00AC3E09" w:rsidRPr="00AC3E09" w:rsidRDefault="00AC3E09" w:rsidP="00AC3E09">
      <w:pPr>
        <w:rPr>
          <w:rFonts w:ascii="Times New Roman" w:hAnsi="Times New Roman" w:cs="Times New Roman"/>
          <w:sz w:val="24"/>
          <w:szCs w:val="24"/>
        </w:rPr>
      </w:pPr>
    </w:p>
    <w:p w14:paraId="5A01BDE4" w14:textId="77777777" w:rsidR="00B67851" w:rsidRPr="00B67851" w:rsidRDefault="00B67851" w:rsidP="00B67851">
      <w:pPr>
        <w:rPr>
          <w:rFonts w:ascii="Times New Roman" w:hAnsi="Times New Roman" w:cs="Times New Roman"/>
          <w:sz w:val="24"/>
          <w:szCs w:val="24"/>
        </w:rPr>
      </w:pPr>
    </w:p>
    <w:sectPr w:rsidR="00B67851" w:rsidRPr="00B67851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3543B8" w14:textId="77777777" w:rsidR="009D41CF" w:rsidRDefault="009D41CF" w:rsidP="006B532C">
      <w:pPr>
        <w:spacing w:after="0" w:line="240" w:lineRule="auto"/>
      </w:pPr>
      <w:r>
        <w:separator/>
      </w:r>
    </w:p>
  </w:endnote>
  <w:endnote w:type="continuationSeparator" w:id="0">
    <w:p w14:paraId="2E88F4DF" w14:textId="77777777" w:rsidR="009D41CF" w:rsidRDefault="009D41CF" w:rsidP="006B53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990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852F81" w14:textId="2842B8B5" w:rsidR="006B532C" w:rsidRDefault="006B53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C3E09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87C8AA8" w14:textId="77777777" w:rsidR="006B532C" w:rsidRDefault="006B5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53ED96" w14:textId="77777777" w:rsidR="009D41CF" w:rsidRDefault="009D41CF" w:rsidP="006B532C">
      <w:pPr>
        <w:spacing w:after="0" w:line="240" w:lineRule="auto"/>
      </w:pPr>
      <w:r>
        <w:separator/>
      </w:r>
    </w:p>
  </w:footnote>
  <w:footnote w:type="continuationSeparator" w:id="0">
    <w:p w14:paraId="6930B195" w14:textId="77777777" w:rsidR="009D41CF" w:rsidRDefault="009D41CF" w:rsidP="006B53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168A3" w14:textId="226D4891" w:rsidR="006B532C" w:rsidRPr="006B532C" w:rsidRDefault="006B532C" w:rsidP="006B532C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Dylan Chambore</w:t>
    </w:r>
    <w:r>
      <w:rPr>
        <w:rFonts w:ascii="Times New Roman" w:hAnsi="Times New Roman" w:cs="Times New Roman"/>
      </w:rPr>
      <w:tab/>
    </w:r>
    <w:r w:rsidRPr="006B532C">
      <w:rPr>
        <w:rFonts w:ascii="Times New Roman" w:hAnsi="Times New Roman" w:cs="Times New Roman"/>
      </w:rPr>
      <w:t>19/20, Game Programming</w:t>
    </w:r>
    <w:r>
      <w:rPr>
        <w:rFonts w:ascii="Times New Roman" w:hAnsi="Times New Roman" w:cs="Times New Roman"/>
      </w:rPr>
      <w:t xml:space="preserve"> </w:t>
    </w:r>
    <w:r w:rsidRPr="006B532C">
      <w:rPr>
        <w:rFonts w:ascii="Times New Roman" w:hAnsi="Times New Roman" w:cs="Times New Roman"/>
      </w:rPr>
      <w:t>AME_5_GPG_19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DA2684"/>
    <w:multiLevelType w:val="hybridMultilevel"/>
    <w:tmpl w:val="374E0582"/>
    <w:lvl w:ilvl="0" w:tplc="3BDE0286">
      <w:start w:val="1"/>
      <w:numFmt w:val="decimal"/>
      <w:lvlText w:val="%1)"/>
      <w:lvlJc w:val="left"/>
      <w:pPr>
        <w:ind w:left="720" w:hanging="360"/>
      </w:pPr>
      <w:rPr>
        <w:rFonts w:hint="default"/>
        <w:color w:val="3A3A3A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DY3tTQ2szQwMrFQ0lEKTi0uzszPAykwrAUAuCibwCwAAAA="/>
  </w:docVars>
  <w:rsids>
    <w:rsidRoot w:val="00EB426F"/>
    <w:rsid w:val="00001301"/>
    <w:rsid w:val="00181185"/>
    <w:rsid w:val="001F5855"/>
    <w:rsid w:val="00211655"/>
    <w:rsid w:val="00213BE9"/>
    <w:rsid w:val="00223A45"/>
    <w:rsid w:val="006829CC"/>
    <w:rsid w:val="006B532C"/>
    <w:rsid w:val="007B3C17"/>
    <w:rsid w:val="0082388D"/>
    <w:rsid w:val="008D55CA"/>
    <w:rsid w:val="009D41CF"/>
    <w:rsid w:val="00A4376D"/>
    <w:rsid w:val="00A71EA5"/>
    <w:rsid w:val="00AC3E09"/>
    <w:rsid w:val="00B05DC5"/>
    <w:rsid w:val="00B67851"/>
    <w:rsid w:val="00BD0B8F"/>
    <w:rsid w:val="00C30417"/>
    <w:rsid w:val="00CD4EBF"/>
    <w:rsid w:val="00CD57E0"/>
    <w:rsid w:val="00D7066D"/>
    <w:rsid w:val="00DB1D02"/>
    <w:rsid w:val="00E73016"/>
    <w:rsid w:val="00EB4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DBF0B"/>
  <w15:chartTrackingRefBased/>
  <w15:docId w15:val="{62B66C56-9D52-4B37-A656-084103158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53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532C"/>
  </w:style>
  <w:style w:type="paragraph" w:styleId="Footer">
    <w:name w:val="footer"/>
    <w:basedOn w:val="Normal"/>
    <w:link w:val="FooterChar"/>
    <w:uiPriority w:val="99"/>
    <w:unhideWhenUsed/>
    <w:rsid w:val="006B53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532C"/>
  </w:style>
  <w:style w:type="paragraph" w:styleId="ListParagraph">
    <w:name w:val="List Paragraph"/>
    <w:basedOn w:val="Normal"/>
    <w:uiPriority w:val="34"/>
    <w:qFormat/>
    <w:rsid w:val="00A437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795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bore, Dylan</dc:creator>
  <cp:keywords/>
  <dc:description/>
  <cp:lastModifiedBy>Student</cp:lastModifiedBy>
  <cp:revision>12</cp:revision>
  <dcterms:created xsi:type="dcterms:W3CDTF">2019-12-10T01:05:00Z</dcterms:created>
  <dcterms:modified xsi:type="dcterms:W3CDTF">2019-12-10T12:36:00Z</dcterms:modified>
</cp:coreProperties>
</file>